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ซ้อม</w:t>
      </w:r>
      <w:r>
        <w:t xml:space="preserve"> </w:t>
      </w:r>
      <w:r>
        <w:t xml:space="preserve">)</w:t>
      </w:r>
      <w:r>
        <w:t xml:space="preserve"> </w:t>
      </w:r>
      <w:r>
        <w:t xml:space="preserve">ฝึกพิมพ์ข่าวต้นชั่วโมง</w:t>
      </w:r>
      <w:r>
        <w:t xml:space="preserve"> </w:t>
      </w:r>
      <w:r>
        <w:t xml:space="preserve">25-11-2019</w:t>
      </w:r>
    </w:p>
    <w:p>
      <w:pPr>
        <w:pStyle w:val="Date"/>
      </w:pPr>
      <w:r>
        <w:t xml:space="preserve">วันจันทร์ที่</w:t>
      </w:r>
      <w:r>
        <w:t xml:space="preserve"> </w:t>
      </w:r>
      <w:r>
        <w:t xml:space="preserve">25</w:t>
      </w:r>
      <w:r>
        <w:t xml:space="preserve"> </w:t>
      </w:r>
      <w:r>
        <w:t xml:space="preserve">พฤษจิกายน</w:t>
      </w:r>
      <w:r>
        <w:t xml:space="preserve"> </w:t>
      </w:r>
      <w:r>
        <w:t xml:space="preserve">2562</w:t>
      </w:r>
      <w:r>
        <w:t xml:space="preserve"> </w:t>
      </w:r>
      <w:r>
        <w:t xml:space="preserve">เวลา</w:t>
      </w:r>
      <w:r>
        <w:t xml:space="preserve"> </w:t>
      </w:r>
      <w:r>
        <w:t xml:space="preserve">13.31</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สียงดนตรี]</w:t>
      </w:r>
    </w:p>
    <w:p>
      <w:pPr>
        <w:pStyle w:val="BodyText"/>
      </w:pPr>
      <w:r>
        <w:t xml:space="preserve">(ผู้ประกาศข่าวหญิง) สวัสดีค่ะ กลับมาติดตามข่าวต้นชั่วโมง 14.00 น. ค่ะ ตำรวจภูธรจังหวัดภูมิภากรณ์ บ้านค่าย จังหวัดระยอง กรณีอ้างเป็นตัวแทนลิขสิทธิ์สินค้า โดยติดต่อผ่าน Facebook ชญานิชยญ์ ขอซื้อชั้นวางของลายโดเรมอน เมื่อนำของไปส่ง นายกุมภากรพร้อมชายฉะกรรณ 5-6 คน เมือง มหาสารคาม จากนั้น มีนายพิมน โดตันติกุล อ้างว่าเป็นตัวแทนรับมอบอำนาจจากบริษัท ข่มขู่เพื่อเรียกเงิน แต่มีการต่อรองเหลือ 50,000 บาท นางสาว การจับนาย ภูมิภากร ส่วนนาย ภิมล ตอนนี้อยู่ในระหว่างการติดตามตัว เหยื่อแชร์ลูกโซ่ทยอยเข้าให้ปากคำ ที่ศูนย์คดีพิเศษ โดยวันนี้เปิดเป็นวันแรก มีผู้เสียหายกว่า 1400 คน เป็นผู้ลงทุนตั้งแต่หลักแสนจนถึงหลักล้าน ทั้งประชาชนทั่วไป ทั้งอดีตข้าราชการที่ลงทุนผ่านทางออนไลน์ ตั้งโต๊ะสำหรับสอบปากคำไว้ 10 โตีะ เจ้าหน้าที่สามารถสอบปากคำได้เพียงวันละ 40 คนเท่านั้น โดยจะเจ้าที่จะสอบปากคำตั้งแตวันที่ 25 ธันวาคม นายอนุทิน สาธารณะสุข ยืนยันมติการเมื่อวันที่ 22 ตุลาคม ที่ผ่านมา ที่ให้ยกเลิกการใช้สารอันตราย 3 ชนิด คือพาราคอส พารีฟอส นำเข้า ส่งออก ขาย และครอบครอง ว่าไม่มีแอบแฝงใด ๆ และคำนึงถึงสุขภาพประชาชนเป็นหลัก โดยกระทรวงต้องไปดำเนินการตามมติ ส่วนจะทำมาตราวิจารย์ได้หรือไม่นั้น สถานการณ์น้ำท่วม ทางตะวันออกเฉียงใต้ของฝรั่งเศส มีผู้เสียชีวิตแล้ว 2 คนล่าสุด เป็นสามีภรรยาวัยประมาณ 70 ปี ที่สูญหายไปตั้งแต่วันเสาร์ น้ำพัด ใกล้เมือง… ซึ่งในพื้นที่ยังมีฝนโปรยลงมา ทำให้น้ำยังไม่ลดลงได้ ในเวลานี้ ส่วนเหตุน้ำท่วมและดินถล่ม ของเคนยา ได้ทำให้มีผู้เสียชีวิตอย่างน้อย 60 คนแล้ว และสูญหาย 7 คน พัดกระหน่ำอีกหลายประเทศแอฟริกาในภูมิภาคแอฟริกาตะวันออกด้วย รับชมข่าวช่วงต่อไปได้ในเวลา 15.00 น. สวัสดีค่ะ</w:t>
      </w:r>
    </w:p>
    <w:p>
      <w:pPr>
        <w:pStyle w:val="BodyText"/>
      </w:pPr>
      <w:r>
        <w:t xml:space="preserve">[เสียงดนตรี]</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ซ้อม ) ฝึกพิมพ์ข่าวต้นชั่วโมง 25-11-2019</dc:title>
  <dc:creator/>
  <cp:keywords/>
  <dcterms:created xsi:type="dcterms:W3CDTF">2021-03-23T08:32:46Z</dcterms:created>
  <dcterms:modified xsi:type="dcterms:W3CDTF">2021-03-23T08:32: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25 พฤษจิกายน 2562 เวลา 13.31 น.</vt:lpwstr>
  </property>
  <property fmtid="{D5CDD505-2E9C-101B-9397-08002B2CF9AE}" pid="3" name="subtitle">
    <vt:lpwstr/>
  </property>
</Properties>
</file>